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33787C07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</w:p>
    <w:p w14:paraId="303ADB9B" w14:textId="2518413F" w:rsidR="002704C0" w:rsidRPr="002704C0" w:rsidRDefault="00E55DC5" w:rsidP="002704C0">
      <w:pPr>
        <w:pStyle w:val="Heading2"/>
        <w:jc w:val="center"/>
      </w:pPr>
      <w:r>
        <w:t>Living It Ideas</w:t>
      </w:r>
    </w:p>
    <w:p w14:paraId="48C1D027" w14:textId="246167A5" w:rsidR="0007587A" w:rsidRDefault="00E55DC5" w:rsidP="004A3526">
      <w:pPr>
        <w:pStyle w:val="Heading1"/>
      </w:pPr>
      <w:r>
        <w:t>Individual Challenges</w:t>
      </w:r>
    </w:p>
    <w:p w14:paraId="47D1F531" w14:textId="3D862844" w:rsidR="00F86655" w:rsidRPr="00F86655" w:rsidRDefault="00F86655" w:rsidP="00F86655">
      <w:r>
        <w:t>Encourage participants to try new pursuits</w:t>
      </w:r>
      <w:r w:rsidR="00ED40A2">
        <w:t xml:space="preserve"> in each of the pillars. Here are some ideas</w:t>
      </w:r>
      <w:r w:rsidR="0043088E">
        <w:t xml:space="preserve"> </w:t>
      </w:r>
      <w:r w:rsidR="004B3A6B">
        <w:t xml:space="preserve">you can add to the </w:t>
      </w:r>
      <w:r w:rsidR="004B3A6B" w:rsidRPr="00806A02">
        <w:rPr>
          <w:b/>
          <w:bCs/>
          <w:i/>
          <w:iCs/>
        </w:rPr>
        <w:t>Living It</w:t>
      </w:r>
      <w:r w:rsidR="004B3A6B" w:rsidRPr="00806A02">
        <w:rPr>
          <w:i/>
          <w:iCs/>
        </w:rPr>
        <w:t xml:space="preserve"> </w:t>
      </w:r>
      <w:r w:rsidR="00FE1373" w:rsidRPr="00806A02">
        <w:rPr>
          <w:i/>
          <w:iCs/>
        </w:rPr>
        <w:t>Challenges</w:t>
      </w:r>
      <w:r w:rsidR="00806A02">
        <w:rPr>
          <w:i/>
          <w:iCs/>
        </w:rPr>
        <w:t xml:space="preserve"> </w:t>
      </w:r>
      <w:r w:rsidR="00806A02">
        <w:t>document</w:t>
      </w:r>
      <w:r w:rsidR="00202502">
        <w:t xml:space="preserve"> that </w:t>
      </w:r>
      <w:r w:rsidR="0043088E">
        <w:t>individual</w:t>
      </w:r>
      <w:r w:rsidR="00BE6FFF">
        <w:t xml:space="preserve"> participants can try on their own</w:t>
      </w:r>
      <w:proofErr w:type="gramStart"/>
      <w:r w:rsidR="00BE6FFF">
        <w:t xml:space="preserve">. </w:t>
      </w:r>
      <w:r w:rsidR="00ED40A2">
        <w:t xml:space="preserve"> </w:t>
      </w:r>
      <w:proofErr w:type="gramEnd"/>
    </w:p>
    <w:p w14:paraId="4E5B4BD2" w14:textId="1FD70A94" w:rsidR="0007587A" w:rsidRDefault="00450AA2" w:rsidP="00450AA2">
      <w:r>
        <w:t xml:space="preserve">Social </w:t>
      </w:r>
      <w:r w:rsidR="003C5806">
        <w:t>Engagement</w:t>
      </w:r>
    </w:p>
    <w:p w14:paraId="17BD996C" w14:textId="780171A5" w:rsidR="00803FF9" w:rsidRDefault="00970004" w:rsidP="00803FF9">
      <w:pPr>
        <w:pStyle w:val="ListParagraph"/>
        <w:numPr>
          <w:ilvl w:val="0"/>
          <w:numId w:val="20"/>
        </w:numPr>
      </w:pPr>
      <w:r>
        <w:t xml:space="preserve">Call a friend you </w:t>
      </w:r>
      <w:proofErr w:type="gramStart"/>
      <w:r>
        <w:t>haven’t</w:t>
      </w:r>
      <w:proofErr w:type="gramEnd"/>
      <w:r>
        <w:t xml:space="preserve"> talked to in a while</w:t>
      </w:r>
    </w:p>
    <w:p w14:paraId="6A71CF75" w14:textId="5A8C0DD3" w:rsidR="00970004" w:rsidRDefault="00F76621" w:rsidP="00803FF9">
      <w:pPr>
        <w:pStyle w:val="ListParagraph"/>
        <w:numPr>
          <w:ilvl w:val="0"/>
          <w:numId w:val="20"/>
        </w:numPr>
      </w:pPr>
      <w:r>
        <w:t>Share something you are passionate about</w:t>
      </w:r>
    </w:p>
    <w:p w14:paraId="49FB3709" w14:textId="32C33F06" w:rsidR="00F76621" w:rsidRDefault="00F76621" w:rsidP="00803FF9">
      <w:pPr>
        <w:pStyle w:val="ListParagraph"/>
        <w:numPr>
          <w:ilvl w:val="0"/>
          <w:numId w:val="20"/>
        </w:numPr>
      </w:pPr>
      <w:r>
        <w:t>Invite your neighbor to have tea</w:t>
      </w:r>
    </w:p>
    <w:p w14:paraId="07559F5A" w14:textId="548CB573" w:rsidR="00F76621" w:rsidRDefault="00F76621" w:rsidP="00803FF9">
      <w:pPr>
        <w:pStyle w:val="ListParagraph"/>
        <w:numPr>
          <w:ilvl w:val="0"/>
          <w:numId w:val="20"/>
        </w:numPr>
      </w:pPr>
      <w:r>
        <w:t>Attend an event and meet someone new</w:t>
      </w:r>
    </w:p>
    <w:p w14:paraId="65D45E80" w14:textId="3519EF0B" w:rsidR="003C5806" w:rsidRDefault="003C5806" w:rsidP="00450AA2">
      <w:r>
        <w:t>Intellectual Vitality</w:t>
      </w:r>
    </w:p>
    <w:p w14:paraId="3EF452E9" w14:textId="14988142" w:rsidR="00F76621" w:rsidRDefault="00A73CEA" w:rsidP="00A73CEA">
      <w:pPr>
        <w:pStyle w:val="ListParagraph"/>
        <w:numPr>
          <w:ilvl w:val="0"/>
          <w:numId w:val="21"/>
        </w:numPr>
      </w:pPr>
      <w:r>
        <w:t>Learn ten words in a new language</w:t>
      </w:r>
    </w:p>
    <w:p w14:paraId="39A38443" w14:textId="233BC149" w:rsidR="00A73CEA" w:rsidRDefault="00A73CEA" w:rsidP="00A73CEA">
      <w:pPr>
        <w:pStyle w:val="ListParagraph"/>
        <w:numPr>
          <w:ilvl w:val="0"/>
          <w:numId w:val="21"/>
        </w:numPr>
      </w:pPr>
      <w:r>
        <w:t>Brush your teeth with your non-dominant hand</w:t>
      </w:r>
    </w:p>
    <w:p w14:paraId="4672C92A" w14:textId="2FDC5011" w:rsidR="00A73CEA" w:rsidRDefault="00E01DBC" w:rsidP="00A73CEA">
      <w:pPr>
        <w:pStyle w:val="ListParagraph"/>
        <w:numPr>
          <w:ilvl w:val="0"/>
          <w:numId w:val="21"/>
        </w:numPr>
      </w:pPr>
      <w:r>
        <w:t>Find the meaning of your name</w:t>
      </w:r>
    </w:p>
    <w:p w14:paraId="31F877BD" w14:textId="126D4FE4" w:rsidR="00E01DBC" w:rsidRDefault="00E01DBC" w:rsidP="00A73CEA">
      <w:pPr>
        <w:pStyle w:val="ListParagraph"/>
        <w:numPr>
          <w:ilvl w:val="0"/>
          <w:numId w:val="21"/>
        </w:numPr>
      </w:pPr>
      <w:r>
        <w:t>Play an online memory game</w:t>
      </w:r>
    </w:p>
    <w:p w14:paraId="0F9526A2" w14:textId="069E8BFD" w:rsidR="00450AA2" w:rsidRDefault="00803FF9" w:rsidP="00450AA2">
      <w:r>
        <w:t>Physical Health</w:t>
      </w:r>
    </w:p>
    <w:p w14:paraId="0B6D1832" w14:textId="6DD9614D" w:rsidR="00E01DBC" w:rsidRDefault="00E01DBC" w:rsidP="00E01DBC">
      <w:pPr>
        <w:pStyle w:val="ListParagraph"/>
        <w:numPr>
          <w:ilvl w:val="0"/>
          <w:numId w:val="22"/>
        </w:numPr>
      </w:pPr>
      <w:r>
        <w:t>Take a different path when you go for a walk</w:t>
      </w:r>
    </w:p>
    <w:p w14:paraId="4776BCAF" w14:textId="10072437" w:rsidR="00E01DBC" w:rsidRDefault="00E01DBC" w:rsidP="00E01DBC">
      <w:pPr>
        <w:pStyle w:val="ListParagraph"/>
        <w:numPr>
          <w:ilvl w:val="0"/>
          <w:numId w:val="22"/>
        </w:numPr>
      </w:pPr>
      <w:r>
        <w:t>Try a new (to you) vegetable or fruit</w:t>
      </w:r>
    </w:p>
    <w:p w14:paraId="7D0510EB" w14:textId="2B8A576F" w:rsidR="00E01DBC" w:rsidRDefault="00E01DBC" w:rsidP="00E01DBC">
      <w:pPr>
        <w:pStyle w:val="ListParagraph"/>
        <w:numPr>
          <w:ilvl w:val="0"/>
          <w:numId w:val="22"/>
        </w:numPr>
      </w:pPr>
      <w:r>
        <w:t>Attend a new exercise class</w:t>
      </w:r>
    </w:p>
    <w:p w14:paraId="75491882" w14:textId="64352EEC" w:rsidR="00E01DBC" w:rsidRDefault="00635C88" w:rsidP="00E01DBC">
      <w:pPr>
        <w:pStyle w:val="ListParagraph"/>
        <w:numPr>
          <w:ilvl w:val="0"/>
          <w:numId w:val="22"/>
        </w:numPr>
      </w:pPr>
      <w:r>
        <w:t>Share a recipe or learn a new one</w:t>
      </w:r>
    </w:p>
    <w:p w14:paraId="379089ED" w14:textId="67560CBE" w:rsidR="00803FF9" w:rsidRDefault="00803FF9" w:rsidP="00450AA2">
      <w:r>
        <w:t>Peace and Fulfillment</w:t>
      </w:r>
    </w:p>
    <w:p w14:paraId="6B33BC46" w14:textId="4E834FFD" w:rsidR="00635C88" w:rsidRDefault="00635C88" w:rsidP="00635C88">
      <w:pPr>
        <w:pStyle w:val="ListParagraph"/>
        <w:numPr>
          <w:ilvl w:val="0"/>
          <w:numId w:val="23"/>
        </w:numPr>
      </w:pPr>
      <w:r>
        <w:t xml:space="preserve">Write a </w:t>
      </w:r>
      <w:r w:rsidR="00CE34B0">
        <w:t>thank you letter</w:t>
      </w:r>
    </w:p>
    <w:p w14:paraId="1EA06D03" w14:textId="1DB91395" w:rsidR="00CE34B0" w:rsidRDefault="00CE34B0" w:rsidP="00635C88">
      <w:pPr>
        <w:pStyle w:val="ListParagraph"/>
        <w:numPr>
          <w:ilvl w:val="0"/>
          <w:numId w:val="23"/>
        </w:numPr>
      </w:pPr>
      <w:r w:rsidRPr="00CE34B0">
        <w:t xml:space="preserve">Write a journal entry about how </w:t>
      </w:r>
      <w:proofErr w:type="gramStart"/>
      <w:r w:rsidRPr="00CE34B0">
        <w:t>you're</w:t>
      </w:r>
      <w:proofErr w:type="gramEnd"/>
      <w:r w:rsidRPr="00CE34B0">
        <w:t xml:space="preserve"> connected to the world around you</w:t>
      </w:r>
    </w:p>
    <w:p w14:paraId="6030FB57" w14:textId="0F24A7ED" w:rsidR="00787253" w:rsidRDefault="00787253" w:rsidP="00635C88">
      <w:pPr>
        <w:pStyle w:val="ListParagraph"/>
        <w:numPr>
          <w:ilvl w:val="0"/>
          <w:numId w:val="23"/>
        </w:numPr>
      </w:pPr>
      <w:r w:rsidRPr="00787253">
        <w:t>Get involved in a volunteer event</w:t>
      </w:r>
    </w:p>
    <w:p w14:paraId="0C4AE5B9" w14:textId="27996F36" w:rsidR="00787253" w:rsidRPr="0007587A" w:rsidRDefault="00787253" w:rsidP="00635C88">
      <w:pPr>
        <w:pStyle w:val="ListParagraph"/>
        <w:numPr>
          <w:ilvl w:val="0"/>
          <w:numId w:val="23"/>
        </w:numPr>
      </w:pPr>
      <w:r w:rsidRPr="00787253">
        <w:t>Listen to your favorite songs with a friend</w:t>
      </w:r>
    </w:p>
    <w:p w14:paraId="1F78A776" w14:textId="0E446268" w:rsidR="0007587A" w:rsidRDefault="00E55DC5" w:rsidP="0007587A">
      <w:pPr>
        <w:pStyle w:val="Heading1"/>
      </w:pPr>
      <w:r>
        <w:t>Organizational Challenges</w:t>
      </w:r>
    </w:p>
    <w:p w14:paraId="760483B9" w14:textId="36EB4972" w:rsidR="00202502" w:rsidRPr="00F86655" w:rsidRDefault="00202502" w:rsidP="00202502">
      <w:r>
        <w:t>Encourage participants to try new pursuits in each of the pillars</w:t>
      </w:r>
      <w:r>
        <w:t xml:space="preserve"> by offering group activities</w:t>
      </w:r>
      <w:r>
        <w:t xml:space="preserve">. Here are some ideas you can add to the </w:t>
      </w:r>
      <w:r w:rsidRPr="00806A02">
        <w:rPr>
          <w:b/>
          <w:bCs/>
          <w:i/>
          <w:iCs/>
        </w:rPr>
        <w:t>Living It</w:t>
      </w:r>
      <w:r w:rsidRPr="00806A02">
        <w:rPr>
          <w:i/>
          <w:iCs/>
        </w:rPr>
        <w:t xml:space="preserve"> Challenges</w:t>
      </w:r>
      <w:r>
        <w:rPr>
          <w:i/>
          <w:iCs/>
        </w:rPr>
        <w:t xml:space="preserve"> </w:t>
      </w:r>
      <w:r>
        <w:t xml:space="preserve">document that </w:t>
      </w:r>
      <w:r w:rsidR="00616D50">
        <w:t>groups</w:t>
      </w:r>
      <w:r w:rsidR="00953B22">
        <w:t xml:space="preserve"> </w:t>
      </w:r>
      <w:r>
        <w:t xml:space="preserve">can try </w:t>
      </w:r>
      <w:r w:rsidR="00616D50">
        <w:t>together.</w:t>
      </w:r>
      <w:r w:rsidR="00576AAF">
        <w:t xml:space="preserve"> Additionally, resident led programming based on their own interests, is always a great </w:t>
      </w:r>
      <w:r w:rsidR="0036606D">
        <w:t>way to offer new challenges.</w:t>
      </w:r>
    </w:p>
    <w:p w14:paraId="3BE5EF61" w14:textId="18A62B24" w:rsidR="00803FF9" w:rsidRDefault="00803FF9" w:rsidP="00803FF9">
      <w:r>
        <w:t>Social Engagement</w:t>
      </w:r>
    </w:p>
    <w:p w14:paraId="6A114E04" w14:textId="5504627A" w:rsidR="00964DC0" w:rsidRDefault="005B6665" w:rsidP="00787253">
      <w:pPr>
        <w:pStyle w:val="ListParagraph"/>
        <w:numPr>
          <w:ilvl w:val="0"/>
          <w:numId w:val="24"/>
        </w:numPr>
      </w:pPr>
      <w:r>
        <w:t>Invite participants to a</w:t>
      </w:r>
      <w:r w:rsidR="00BA4DDF">
        <w:t xml:space="preserve"> tea party and </w:t>
      </w:r>
      <w:r w:rsidR="000A7442">
        <w:t>encourage</w:t>
      </w:r>
      <w:r w:rsidR="00BA4DDF">
        <w:t xml:space="preserve"> attendees to sit with some</w:t>
      </w:r>
      <w:r w:rsidR="00637080">
        <w:t>on</w:t>
      </w:r>
      <w:r w:rsidR="00033BC5">
        <w:t xml:space="preserve">e they </w:t>
      </w:r>
      <w:proofErr w:type="gramStart"/>
      <w:r w:rsidR="00033BC5">
        <w:t>don’t</w:t>
      </w:r>
      <w:proofErr w:type="gramEnd"/>
      <w:r w:rsidR="00033BC5">
        <w:t xml:space="preserve"> know</w:t>
      </w:r>
    </w:p>
    <w:p w14:paraId="7454BDC8" w14:textId="6CB7CA4F" w:rsidR="00FA3DD0" w:rsidRDefault="00FA3DD0" w:rsidP="00FA3DD0">
      <w:pPr>
        <w:pStyle w:val="ListParagraph"/>
        <w:numPr>
          <w:ilvl w:val="0"/>
          <w:numId w:val="24"/>
        </w:numPr>
      </w:pPr>
      <w:r>
        <w:t xml:space="preserve">Offer a class </w:t>
      </w:r>
      <w:r w:rsidR="000C5865">
        <w:t>that has</w:t>
      </w:r>
      <w:r>
        <w:t xml:space="preserve"> always been in person in a virtual format</w:t>
      </w:r>
    </w:p>
    <w:p w14:paraId="1DEBA63A" w14:textId="5FC5A55D" w:rsidR="00FA3DD0" w:rsidRDefault="00B55BBC" w:rsidP="00787253">
      <w:pPr>
        <w:pStyle w:val="ListParagraph"/>
        <w:numPr>
          <w:ilvl w:val="0"/>
          <w:numId w:val="24"/>
        </w:numPr>
      </w:pPr>
      <w:r>
        <w:t>Organize a volunteer opportunity with a local group</w:t>
      </w:r>
    </w:p>
    <w:p w14:paraId="3C65D8E5" w14:textId="2ADD79CE" w:rsidR="009A165F" w:rsidRDefault="00966985" w:rsidP="00787253">
      <w:pPr>
        <w:pStyle w:val="ListParagraph"/>
        <w:numPr>
          <w:ilvl w:val="0"/>
          <w:numId w:val="24"/>
        </w:numPr>
      </w:pPr>
      <w:r>
        <w:t>Offer a speed-meeting event (</w:t>
      </w:r>
      <w:proofErr w:type="gramStart"/>
      <w:r>
        <w:t>similar to</w:t>
      </w:r>
      <w:proofErr w:type="gramEnd"/>
      <w:r>
        <w:t xml:space="preserve"> speed dating)</w:t>
      </w:r>
      <w:r w:rsidR="006F7B58">
        <w:t xml:space="preserve"> with ice breaker questions</w:t>
      </w:r>
    </w:p>
    <w:p w14:paraId="7F1D377F" w14:textId="138D0D5C" w:rsidR="00803FF9" w:rsidRDefault="00803FF9" w:rsidP="00803FF9">
      <w:r>
        <w:t>Intellectual Vitality</w:t>
      </w:r>
    </w:p>
    <w:p w14:paraId="25463FA4" w14:textId="6445941F" w:rsidR="00F86655" w:rsidRDefault="00DC6A89" w:rsidP="00F86655">
      <w:pPr>
        <w:pStyle w:val="ListParagraph"/>
        <w:numPr>
          <w:ilvl w:val="0"/>
          <w:numId w:val="25"/>
        </w:numPr>
      </w:pPr>
      <w:r>
        <w:t>H</w:t>
      </w:r>
      <w:r w:rsidR="00D56A65">
        <w:t>ost a trivia night</w:t>
      </w:r>
    </w:p>
    <w:p w14:paraId="5C5054B5" w14:textId="10C649E0" w:rsidR="00D56A65" w:rsidRDefault="005F3570" w:rsidP="00F86655">
      <w:pPr>
        <w:pStyle w:val="ListParagraph"/>
        <w:numPr>
          <w:ilvl w:val="0"/>
          <w:numId w:val="25"/>
        </w:numPr>
      </w:pPr>
      <w:r>
        <w:t xml:space="preserve">Create a scavenger hunt </w:t>
      </w:r>
      <w:r w:rsidR="00700712">
        <w:t>around the community</w:t>
      </w:r>
    </w:p>
    <w:p w14:paraId="220CD04C" w14:textId="1D51768B" w:rsidR="00700712" w:rsidRDefault="009A165F" w:rsidP="00F86655">
      <w:pPr>
        <w:pStyle w:val="ListParagraph"/>
        <w:numPr>
          <w:ilvl w:val="0"/>
          <w:numId w:val="25"/>
        </w:numPr>
      </w:pPr>
      <w:r>
        <w:t xml:space="preserve">Invite a local </w:t>
      </w:r>
      <w:r w:rsidR="00D92DD5">
        <w:t>businessperson or representative to speak at the community</w:t>
      </w:r>
    </w:p>
    <w:p w14:paraId="2A118E19" w14:textId="13B26296" w:rsidR="00D92DD5" w:rsidRDefault="00305B6C" w:rsidP="00F86655">
      <w:pPr>
        <w:pStyle w:val="ListParagraph"/>
        <w:numPr>
          <w:ilvl w:val="0"/>
          <w:numId w:val="25"/>
        </w:numPr>
      </w:pPr>
      <w:r>
        <w:t xml:space="preserve">Offer a </w:t>
      </w:r>
      <w:proofErr w:type="gramStart"/>
      <w:r>
        <w:t>current events</w:t>
      </w:r>
      <w:proofErr w:type="gramEnd"/>
      <w:r>
        <w:t xml:space="preserve"> gathering encouraging participants to bring a positive story</w:t>
      </w:r>
      <w:r w:rsidR="00D5234B">
        <w:t xml:space="preserve"> featured in the news</w:t>
      </w:r>
    </w:p>
    <w:p w14:paraId="1EE70C7C" w14:textId="1E3ECAD8" w:rsidR="00803FF9" w:rsidRDefault="00803FF9" w:rsidP="00803FF9">
      <w:r>
        <w:t>Physical Health</w:t>
      </w:r>
    </w:p>
    <w:p w14:paraId="69F884BA" w14:textId="3310208E" w:rsidR="00F86655" w:rsidRDefault="001A40CA" w:rsidP="00F86655">
      <w:pPr>
        <w:pStyle w:val="ListParagraph"/>
        <w:numPr>
          <w:ilvl w:val="0"/>
          <w:numId w:val="25"/>
        </w:numPr>
      </w:pPr>
      <w:r>
        <w:t xml:space="preserve">Offer a </w:t>
      </w:r>
      <w:r w:rsidR="006F4836">
        <w:t>cardio drumming course</w:t>
      </w:r>
    </w:p>
    <w:p w14:paraId="7781EE76" w14:textId="7350DA83" w:rsidR="001A40CA" w:rsidRDefault="006F4836" w:rsidP="00F86655">
      <w:pPr>
        <w:pStyle w:val="ListParagraph"/>
        <w:numPr>
          <w:ilvl w:val="0"/>
          <w:numId w:val="25"/>
        </w:numPr>
      </w:pPr>
      <w:r>
        <w:t xml:space="preserve">Mix trivia and movement </w:t>
      </w:r>
      <w:r w:rsidR="00B00F2A">
        <w:t>together in a</w:t>
      </w:r>
      <w:r w:rsidR="00FB3BE7">
        <w:t>n exercise</w:t>
      </w:r>
      <w:r w:rsidR="00B00F2A">
        <w:t xml:space="preserve"> class</w:t>
      </w:r>
    </w:p>
    <w:p w14:paraId="72363D5F" w14:textId="1527218D" w:rsidR="00B00F2A" w:rsidRDefault="005B6665" w:rsidP="00F86655">
      <w:pPr>
        <w:pStyle w:val="ListParagraph"/>
        <w:numPr>
          <w:ilvl w:val="0"/>
          <w:numId w:val="25"/>
        </w:numPr>
      </w:pPr>
      <w:r>
        <w:t>Invite attendees to a</w:t>
      </w:r>
      <w:r w:rsidR="00FB3BE7">
        <w:t xml:space="preserve"> happy hour with a healthy snack</w:t>
      </w:r>
    </w:p>
    <w:p w14:paraId="1DF02409" w14:textId="3E0A02DB" w:rsidR="00FB3BE7" w:rsidRDefault="00D5234B" w:rsidP="00F86655">
      <w:pPr>
        <w:pStyle w:val="ListParagraph"/>
        <w:numPr>
          <w:ilvl w:val="0"/>
          <w:numId w:val="25"/>
        </w:numPr>
      </w:pPr>
      <w:r>
        <w:t xml:space="preserve">Offer a </w:t>
      </w:r>
      <w:r w:rsidR="00F64EBB">
        <w:t>class to introduce participants to safe power training</w:t>
      </w:r>
    </w:p>
    <w:p w14:paraId="20D6A294" w14:textId="46F7CE8A" w:rsidR="00803FF9" w:rsidRDefault="00803FF9" w:rsidP="00803FF9">
      <w:r>
        <w:t>Peace and Fulfillment</w:t>
      </w:r>
    </w:p>
    <w:p w14:paraId="2BBB695D" w14:textId="19F81EF2" w:rsidR="00F86655" w:rsidRDefault="00726371" w:rsidP="00F86655">
      <w:pPr>
        <w:pStyle w:val="ListParagraph"/>
        <w:numPr>
          <w:ilvl w:val="0"/>
          <w:numId w:val="25"/>
        </w:numPr>
      </w:pPr>
      <w:r>
        <w:t>Establish a</w:t>
      </w:r>
      <w:r w:rsidR="001A40CA">
        <w:t xml:space="preserve"> meditation </w:t>
      </w:r>
      <w:r>
        <w:t>group</w:t>
      </w:r>
    </w:p>
    <w:p w14:paraId="0BE1A0BE" w14:textId="51E228D6" w:rsidR="001A40CA" w:rsidRDefault="001A40CA" w:rsidP="00F86655">
      <w:pPr>
        <w:pStyle w:val="ListParagraph"/>
        <w:numPr>
          <w:ilvl w:val="0"/>
          <w:numId w:val="25"/>
        </w:numPr>
      </w:pPr>
      <w:r>
        <w:t>Create a prayer walk</w:t>
      </w:r>
    </w:p>
    <w:p w14:paraId="60413D0B" w14:textId="035B3019" w:rsidR="00AC1219" w:rsidRDefault="00726371" w:rsidP="00803FF9">
      <w:pPr>
        <w:pStyle w:val="ListParagraph"/>
        <w:numPr>
          <w:ilvl w:val="0"/>
          <w:numId w:val="25"/>
        </w:numPr>
      </w:pPr>
      <w:r>
        <w:t xml:space="preserve">Offer </w:t>
      </w:r>
      <w:r w:rsidR="009A2C49">
        <w:t xml:space="preserve">group lifestyle </w:t>
      </w:r>
      <w:r>
        <w:t>coaching</w:t>
      </w:r>
      <w:r w:rsidR="009A2C49">
        <w:t xml:space="preserve"> </w:t>
      </w:r>
    </w:p>
    <w:p w14:paraId="5C50D12C" w14:textId="2A1D2205" w:rsidR="009A2C49" w:rsidRPr="0007587A" w:rsidRDefault="005717EE" w:rsidP="00803FF9">
      <w:pPr>
        <w:pStyle w:val="ListParagraph"/>
        <w:numPr>
          <w:ilvl w:val="0"/>
          <w:numId w:val="25"/>
        </w:numPr>
      </w:pPr>
      <w:r>
        <w:t>Schedule a music performance</w:t>
      </w:r>
    </w:p>
    <w:sectPr w:rsidR="009A2C49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1211C" w14:textId="77777777" w:rsidR="00502ACB" w:rsidRDefault="00502ACB" w:rsidP="00AC1219">
      <w:pPr>
        <w:spacing w:after="0" w:line="240" w:lineRule="auto"/>
      </w:pPr>
      <w:r>
        <w:separator/>
      </w:r>
    </w:p>
  </w:endnote>
  <w:endnote w:type="continuationSeparator" w:id="0">
    <w:p w14:paraId="068B6BB5" w14:textId="77777777" w:rsidR="00502ACB" w:rsidRDefault="00502ACB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8437698"/>
      <w:docPartObj>
        <w:docPartGallery w:val="Page Numbers (Bottom of Page)"/>
        <w:docPartUnique/>
      </w:docPartObj>
    </w:sdtPr>
    <w:sdtEndPr/>
    <w:sdtContent>
      <w:p w14:paraId="13821CE0" w14:textId="7DF081A2" w:rsidR="00426352" w:rsidRDefault="004263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FE5E226" w14:textId="6AAB8556" w:rsidR="00AC1219" w:rsidRDefault="3BA58813" w:rsidP="00426352">
    <w:pPr>
      <w:pStyle w:val="Footer"/>
    </w:pPr>
    <w:r>
      <w:rPr>
        <w:noProof/>
      </w:rPr>
      <w:drawing>
        <wp:inline distT="0" distB="0" distL="0" distR="0" wp14:anchorId="51271546" wp14:editId="03A2B595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D4B72F" w14:textId="77777777" w:rsidR="00502ACB" w:rsidRDefault="00502ACB" w:rsidP="00AC1219">
      <w:pPr>
        <w:spacing w:after="0" w:line="240" w:lineRule="auto"/>
      </w:pPr>
      <w:r>
        <w:separator/>
      </w:r>
    </w:p>
  </w:footnote>
  <w:footnote w:type="continuationSeparator" w:id="0">
    <w:p w14:paraId="5EB2BD04" w14:textId="77777777" w:rsidR="00502ACB" w:rsidRDefault="00502ACB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C6085"/>
    <w:multiLevelType w:val="hybridMultilevel"/>
    <w:tmpl w:val="7BB2B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964E7"/>
    <w:multiLevelType w:val="hybridMultilevel"/>
    <w:tmpl w:val="9F563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4241B"/>
    <w:multiLevelType w:val="hybridMultilevel"/>
    <w:tmpl w:val="9F8AE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A0CA0"/>
    <w:multiLevelType w:val="hybridMultilevel"/>
    <w:tmpl w:val="32A4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3B2560"/>
    <w:multiLevelType w:val="hybridMultilevel"/>
    <w:tmpl w:val="3B5EF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B20631"/>
    <w:multiLevelType w:val="hybridMultilevel"/>
    <w:tmpl w:val="7F7E8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4A7403"/>
    <w:multiLevelType w:val="hybridMultilevel"/>
    <w:tmpl w:val="F49E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D367CF"/>
    <w:multiLevelType w:val="hybridMultilevel"/>
    <w:tmpl w:val="325C7BFE"/>
    <w:lvl w:ilvl="0" w:tplc="364EA20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C95E58"/>
    <w:multiLevelType w:val="hybridMultilevel"/>
    <w:tmpl w:val="2D9AC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4459EA"/>
    <w:multiLevelType w:val="hybridMultilevel"/>
    <w:tmpl w:val="3CC6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23"/>
  </w:num>
  <w:num w:numId="4">
    <w:abstractNumId w:val="13"/>
  </w:num>
  <w:num w:numId="5">
    <w:abstractNumId w:val="24"/>
  </w:num>
  <w:num w:numId="6">
    <w:abstractNumId w:val="2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3"/>
  </w:num>
  <w:num w:numId="13">
    <w:abstractNumId w:val="19"/>
  </w:num>
  <w:num w:numId="14">
    <w:abstractNumId w:val="7"/>
  </w:num>
  <w:num w:numId="15">
    <w:abstractNumId w:val="11"/>
  </w:num>
  <w:num w:numId="16">
    <w:abstractNumId w:val="2"/>
  </w:num>
  <w:num w:numId="17">
    <w:abstractNumId w:val="18"/>
  </w:num>
  <w:num w:numId="18">
    <w:abstractNumId w:val="5"/>
  </w:num>
  <w:num w:numId="19">
    <w:abstractNumId w:val="20"/>
  </w:num>
  <w:num w:numId="20">
    <w:abstractNumId w:val="16"/>
  </w:num>
  <w:num w:numId="21">
    <w:abstractNumId w:val="17"/>
  </w:num>
  <w:num w:numId="22">
    <w:abstractNumId w:val="22"/>
  </w:num>
  <w:num w:numId="23">
    <w:abstractNumId w:val="14"/>
  </w:num>
  <w:num w:numId="24">
    <w:abstractNumId w:val="15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79FC"/>
    <w:rsid w:val="00026C27"/>
    <w:rsid w:val="00031075"/>
    <w:rsid w:val="00033BC5"/>
    <w:rsid w:val="0005059F"/>
    <w:rsid w:val="0006154D"/>
    <w:rsid w:val="0007587A"/>
    <w:rsid w:val="00096126"/>
    <w:rsid w:val="000A7442"/>
    <w:rsid w:val="000C3ABD"/>
    <w:rsid w:val="000C5865"/>
    <w:rsid w:val="000F731D"/>
    <w:rsid w:val="0010772A"/>
    <w:rsid w:val="00123171"/>
    <w:rsid w:val="00193420"/>
    <w:rsid w:val="001A40CA"/>
    <w:rsid w:val="001B5C7C"/>
    <w:rsid w:val="001D2867"/>
    <w:rsid w:val="001F0E6E"/>
    <w:rsid w:val="00200BBA"/>
    <w:rsid w:val="00202502"/>
    <w:rsid w:val="00212EC5"/>
    <w:rsid w:val="00236472"/>
    <w:rsid w:val="002453E4"/>
    <w:rsid w:val="00251EAE"/>
    <w:rsid w:val="002704C0"/>
    <w:rsid w:val="002A6A4C"/>
    <w:rsid w:val="002D323E"/>
    <w:rsid w:val="002F6C1D"/>
    <w:rsid w:val="00300B3A"/>
    <w:rsid w:val="00303345"/>
    <w:rsid w:val="00305B6C"/>
    <w:rsid w:val="0031617B"/>
    <w:rsid w:val="00331C80"/>
    <w:rsid w:val="003516E2"/>
    <w:rsid w:val="0035413C"/>
    <w:rsid w:val="0036033B"/>
    <w:rsid w:val="0036606D"/>
    <w:rsid w:val="00383208"/>
    <w:rsid w:val="0038739B"/>
    <w:rsid w:val="003940E0"/>
    <w:rsid w:val="003A559F"/>
    <w:rsid w:val="003B5F22"/>
    <w:rsid w:val="003C5806"/>
    <w:rsid w:val="003D64A2"/>
    <w:rsid w:val="00417604"/>
    <w:rsid w:val="0042235D"/>
    <w:rsid w:val="00426352"/>
    <w:rsid w:val="0043088E"/>
    <w:rsid w:val="00450AA2"/>
    <w:rsid w:val="00453D39"/>
    <w:rsid w:val="00485F2E"/>
    <w:rsid w:val="00495BC5"/>
    <w:rsid w:val="004A3526"/>
    <w:rsid w:val="004B0BCB"/>
    <w:rsid w:val="004B3A6B"/>
    <w:rsid w:val="004C0D2C"/>
    <w:rsid w:val="004C4D67"/>
    <w:rsid w:val="004D024C"/>
    <w:rsid w:val="004E3FFD"/>
    <w:rsid w:val="004F2078"/>
    <w:rsid w:val="00502ACB"/>
    <w:rsid w:val="005257FC"/>
    <w:rsid w:val="00535802"/>
    <w:rsid w:val="005717EE"/>
    <w:rsid w:val="00576AAF"/>
    <w:rsid w:val="005B15D5"/>
    <w:rsid w:val="005B6665"/>
    <w:rsid w:val="005F3570"/>
    <w:rsid w:val="00616D50"/>
    <w:rsid w:val="0062060E"/>
    <w:rsid w:val="00635C88"/>
    <w:rsid w:val="00637080"/>
    <w:rsid w:val="006530AA"/>
    <w:rsid w:val="00654509"/>
    <w:rsid w:val="006C3763"/>
    <w:rsid w:val="006F4836"/>
    <w:rsid w:val="006F7B58"/>
    <w:rsid w:val="00700712"/>
    <w:rsid w:val="0070378B"/>
    <w:rsid w:val="00726371"/>
    <w:rsid w:val="007613F8"/>
    <w:rsid w:val="007743E5"/>
    <w:rsid w:val="00787253"/>
    <w:rsid w:val="00793C02"/>
    <w:rsid w:val="007A0AA3"/>
    <w:rsid w:val="007D02C4"/>
    <w:rsid w:val="007F0BD2"/>
    <w:rsid w:val="0080134D"/>
    <w:rsid w:val="00803FF9"/>
    <w:rsid w:val="00806A02"/>
    <w:rsid w:val="008166D5"/>
    <w:rsid w:val="008230FB"/>
    <w:rsid w:val="008436AF"/>
    <w:rsid w:val="00845D48"/>
    <w:rsid w:val="00884B0D"/>
    <w:rsid w:val="008C76EB"/>
    <w:rsid w:val="008D772E"/>
    <w:rsid w:val="009021A0"/>
    <w:rsid w:val="00907D54"/>
    <w:rsid w:val="009246C3"/>
    <w:rsid w:val="00926B1F"/>
    <w:rsid w:val="009316C8"/>
    <w:rsid w:val="00953B22"/>
    <w:rsid w:val="00957EFA"/>
    <w:rsid w:val="00964DC0"/>
    <w:rsid w:val="00966985"/>
    <w:rsid w:val="00970004"/>
    <w:rsid w:val="00981BC2"/>
    <w:rsid w:val="0098446F"/>
    <w:rsid w:val="009A165F"/>
    <w:rsid w:val="009A2C49"/>
    <w:rsid w:val="009B456E"/>
    <w:rsid w:val="009C0531"/>
    <w:rsid w:val="00A07140"/>
    <w:rsid w:val="00A425E5"/>
    <w:rsid w:val="00A51E7C"/>
    <w:rsid w:val="00A73CEA"/>
    <w:rsid w:val="00AB2CEC"/>
    <w:rsid w:val="00AB436B"/>
    <w:rsid w:val="00AB46F1"/>
    <w:rsid w:val="00AC1219"/>
    <w:rsid w:val="00AE38A7"/>
    <w:rsid w:val="00AE67F0"/>
    <w:rsid w:val="00AF2F8B"/>
    <w:rsid w:val="00B00F2A"/>
    <w:rsid w:val="00B242AA"/>
    <w:rsid w:val="00B33599"/>
    <w:rsid w:val="00B55BBC"/>
    <w:rsid w:val="00B57B17"/>
    <w:rsid w:val="00BA37A2"/>
    <w:rsid w:val="00BA4DDF"/>
    <w:rsid w:val="00BE2690"/>
    <w:rsid w:val="00BE6FFF"/>
    <w:rsid w:val="00C42B6A"/>
    <w:rsid w:val="00C60A68"/>
    <w:rsid w:val="00C8275C"/>
    <w:rsid w:val="00C927D9"/>
    <w:rsid w:val="00CD4707"/>
    <w:rsid w:val="00CD55F6"/>
    <w:rsid w:val="00CE1711"/>
    <w:rsid w:val="00CE34B0"/>
    <w:rsid w:val="00CE6455"/>
    <w:rsid w:val="00D10265"/>
    <w:rsid w:val="00D36772"/>
    <w:rsid w:val="00D5234B"/>
    <w:rsid w:val="00D56A65"/>
    <w:rsid w:val="00D57A98"/>
    <w:rsid w:val="00D92DD5"/>
    <w:rsid w:val="00DB5083"/>
    <w:rsid w:val="00DB5F06"/>
    <w:rsid w:val="00DC11DC"/>
    <w:rsid w:val="00DC6A89"/>
    <w:rsid w:val="00DE2664"/>
    <w:rsid w:val="00E01593"/>
    <w:rsid w:val="00E01DBC"/>
    <w:rsid w:val="00E53A2D"/>
    <w:rsid w:val="00E55DC5"/>
    <w:rsid w:val="00ED40A2"/>
    <w:rsid w:val="00F0126A"/>
    <w:rsid w:val="00F614D2"/>
    <w:rsid w:val="00F64EBB"/>
    <w:rsid w:val="00F76621"/>
    <w:rsid w:val="00F86655"/>
    <w:rsid w:val="00FA1B4E"/>
    <w:rsid w:val="00FA3DD0"/>
    <w:rsid w:val="00FB3BE7"/>
    <w:rsid w:val="00FC789D"/>
    <w:rsid w:val="00FD2273"/>
    <w:rsid w:val="00FE1373"/>
    <w:rsid w:val="00FE41A7"/>
    <w:rsid w:val="03A2B595"/>
    <w:rsid w:val="04D6B371"/>
    <w:rsid w:val="06281037"/>
    <w:rsid w:val="0A2F7DF6"/>
    <w:rsid w:val="18B7F5AF"/>
    <w:rsid w:val="3BA58813"/>
    <w:rsid w:val="4D8B5F6F"/>
    <w:rsid w:val="4EC456DF"/>
    <w:rsid w:val="5939867A"/>
    <w:rsid w:val="5AD556DB"/>
    <w:rsid w:val="64292609"/>
    <w:rsid w:val="6E4DBB09"/>
    <w:rsid w:val="759CD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502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B0B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28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060B90-5C0B-4085-A7AC-E1F957784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2E1597-DB01-4264-9425-405D88E7698C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E2CEF0CC-6DB4-45A8-858F-360832AE57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02</Words>
  <Characters>1802</Characters>
  <Application>Microsoft Office Word</Application>
  <DocSecurity>0</DocSecurity>
  <Lines>2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54</cp:revision>
  <dcterms:created xsi:type="dcterms:W3CDTF">2021-01-04T19:35:00Z</dcterms:created>
  <dcterms:modified xsi:type="dcterms:W3CDTF">2021-01-0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